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088B8" w14:textId="15D4E70D" w:rsidR="001B0B2B" w:rsidRPr="001B0B2B" w:rsidRDefault="001B0B2B" w:rsidP="001B0B2B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</w:rPr>
      </w:pPr>
      <w:r w:rsidRPr="001B0B2B">
        <w:rPr>
          <w:rFonts w:ascii="Arial" w:hAnsi="Arial" w:cs="Arial"/>
          <w:b/>
          <w:bCs/>
        </w:rPr>
        <w:t>Homework: Indexing Exercise</w:t>
      </w:r>
      <w:r w:rsidR="00087252">
        <w:rPr>
          <w:rFonts w:ascii="Arial" w:hAnsi="Arial" w:cs="Arial"/>
          <w:b/>
          <w:bCs/>
        </w:rPr>
        <w:t>s</w:t>
      </w:r>
    </w:p>
    <w:p w14:paraId="1514C0B2" w14:textId="77777777" w:rsidR="001B0B2B" w:rsidRDefault="001B0B2B" w:rsidP="003B17A6">
      <w:pPr>
        <w:autoSpaceDE w:val="0"/>
        <w:autoSpaceDN w:val="0"/>
        <w:adjustRightInd w:val="0"/>
        <w:rPr>
          <w:rFonts w:ascii="Arial" w:hAnsi="Arial" w:cs="Arial"/>
        </w:rPr>
      </w:pPr>
    </w:p>
    <w:p w14:paraId="6628AF07" w14:textId="0E0F08FC" w:rsidR="003B17A6" w:rsidRPr="00A71383" w:rsidRDefault="00A11E0D" w:rsidP="003B17A6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  <w:b/>
          <w:bCs/>
        </w:rPr>
        <w:t>Q1:</w:t>
      </w:r>
      <w:r w:rsidRPr="00A71383">
        <w:rPr>
          <w:rFonts w:asciiTheme="majorBidi" w:hAnsiTheme="majorBidi" w:cstheme="majorBidi"/>
        </w:rPr>
        <w:t xml:space="preserve"> </w:t>
      </w:r>
      <w:r w:rsidR="003B17A6" w:rsidRPr="00A71383">
        <w:rPr>
          <w:rFonts w:asciiTheme="majorBidi" w:hAnsiTheme="majorBidi" w:cstheme="majorBidi"/>
        </w:rPr>
        <w:t xml:space="preserve">Consider a disk with block size B=512 bytes and a record pointer </w:t>
      </w:r>
      <w:proofErr w:type="gramStart"/>
      <w:r w:rsidR="003B17A6" w:rsidRPr="00A71383">
        <w:rPr>
          <w:rFonts w:asciiTheme="majorBidi" w:hAnsiTheme="majorBidi" w:cstheme="majorBidi"/>
        </w:rPr>
        <w:t>is</w:t>
      </w:r>
      <w:proofErr w:type="gramEnd"/>
      <w:r w:rsidR="003B17A6" w:rsidRPr="00A71383">
        <w:rPr>
          <w:rFonts w:asciiTheme="majorBidi" w:hAnsiTheme="majorBidi" w:cstheme="majorBidi"/>
        </w:rPr>
        <w:t xml:space="preserve"> P R =7 bytes long. </w:t>
      </w:r>
    </w:p>
    <w:p w14:paraId="66941BB2" w14:textId="48BCBCF9" w:rsidR="003B17A6" w:rsidRPr="00A71383" w:rsidRDefault="003B17A6" w:rsidP="003B17A6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A file has r=30,000 EMPLOYEE records of </w:t>
      </w:r>
      <w:proofErr w:type="gramStart"/>
      <w:r w:rsidRPr="00A71383">
        <w:rPr>
          <w:rFonts w:asciiTheme="majorBidi" w:hAnsiTheme="majorBidi" w:cstheme="majorBidi"/>
        </w:rPr>
        <w:t>fixed-length</w:t>
      </w:r>
      <w:proofErr w:type="gramEnd"/>
      <w:r w:rsidRPr="00A71383">
        <w:rPr>
          <w:rFonts w:asciiTheme="majorBidi" w:hAnsiTheme="majorBidi" w:cstheme="majorBidi"/>
        </w:rPr>
        <w:t>. Each record has the following fields: NAME (30 bytes), SSN (9bytes), DEPARTMENTCODE (9 bytes), ADDRESS (40 bytes), PHONE (9 bytes</w:t>
      </w:r>
      <w:proofErr w:type="gramStart"/>
      <w:r w:rsidRPr="00A71383">
        <w:rPr>
          <w:rFonts w:asciiTheme="majorBidi" w:hAnsiTheme="majorBidi" w:cstheme="majorBidi"/>
        </w:rPr>
        <w:t>),BIRTHDATE</w:t>
      </w:r>
      <w:proofErr w:type="gramEnd"/>
      <w:r w:rsidRPr="00A71383">
        <w:rPr>
          <w:rFonts w:asciiTheme="majorBidi" w:hAnsiTheme="majorBidi" w:cstheme="majorBidi"/>
        </w:rPr>
        <w:t xml:space="preserve"> (8 bytes), SEX (1 byte), JOBCODE (4 bytes), SALARY (4 bytes, real number). An additional byte is used as a deletion marker.</w:t>
      </w:r>
    </w:p>
    <w:p w14:paraId="2A92CE61" w14:textId="77777777" w:rsidR="003B17A6" w:rsidRPr="00A71383" w:rsidRDefault="003B17A6" w:rsidP="003B17A6">
      <w:pPr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5D0426F1" w14:textId="260CD0A7" w:rsidR="003B17A6" w:rsidRPr="00A71383" w:rsidRDefault="003B17A6" w:rsidP="003B17A6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>Calculate the record size R in bytes.</w:t>
      </w:r>
    </w:p>
    <w:p w14:paraId="0356E53D" w14:textId="77777777" w:rsidR="003B17A6" w:rsidRPr="00A71383" w:rsidRDefault="003B17A6" w:rsidP="003B17A6">
      <w:pPr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34FFCE2E" w14:textId="77777777" w:rsidR="00BF607E" w:rsidRPr="00A71383" w:rsidRDefault="003B17A6" w:rsidP="00BF607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Calculate the blocking factor </w:t>
      </w:r>
      <w:proofErr w:type="spellStart"/>
      <w:r w:rsidRPr="00A71383">
        <w:rPr>
          <w:rFonts w:asciiTheme="majorBidi" w:hAnsiTheme="majorBidi" w:cstheme="majorBidi"/>
        </w:rPr>
        <w:t>bfr</w:t>
      </w:r>
      <w:proofErr w:type="spellEnd"/>
      <w:r w:rsidRPr="00A71383">
        <w:rPr>
          <w:rFonts w:asciiTheme="majorBidi" w:hAnsiTheme="majorBidi" w:cstheme="majorBidi"/>
        </w:rPr>
        <w:t xml:space="preserve"> and the number of file blocks b assuming an</w:t>
      </w:r>
      <w:r w:rsidR="00BF607E" w:rsidRPr="00A71383">
        <w:rPr>
          <w:rFonts w:asciiTheme="majorBidi" w:hAnsiTheme="majorBidi" w:cstheme="majorBidi"/>
        </w:rPr>
        <w:t xml:space="preserve"> </w:t>
      </w:r>
      <w:proofErr w:type="spellStart"/>
      <w:r w:rsidRPr="00A71383">
        <w:rPr>
          <w:rFonts w:asciiTheme="majorBidi" w:hAnsiTheme="majorBidi" w:cstheme="majorBidi"/>
        </w:rPr>
        <w:t>unspanned</w:t>
      </w:r>
      <w:proofErr w:type="spellEnd"/>
      <w:r w:rsidRPr="00A71383">
        <w:rPr>
          <w:rFonts w:asciiTheme="majorBidi" w:hAnsiTheme="majorBidi" w:cstheme="majorBidi"/>
        </w:rPr>
        <w:t xml:space="preserve"> organization. </w:t>
      </w:r>
    </w:p>
    <w:p w14:paraId="54958F27" w14:textId="77777777" w:rsidR="00BF607E" w:rsidRPr="00A71383" w:rsidRDefault="00BF607E" w:rsidP="00BF607E">
      <w:pPr>
        <w:pStyle w:val="ListParagraph"/>
        <w:rPr>
          <w:rFonts w:asciiTheme="majorBidi" w:hAnsiTheme="majorBidi" w:cstheme="majorBidi"/>
        </w:rPr>
      </w:pPr>
    </w:p>
    <w:p w14:paraId="7A5C06E7" w14:textId="0EBA89BB" w:rsidR="003B17A6" w:rsidRPr="00A71383" w:rsidRDefault="003B17A6" w:rsidP="00BF607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>Suppose the file is ordered by the key field SSN and we want to construct a primary</w:t>
      </w:r>
      <w:r w:rsidR="00BF607E" w:rsidRPr="00A71383">
        <w:rPr>
          <w:rFonts w:asciiTheme="majorBidi" w:hAnsiTheme="majorBidi" w:cstheme="majorBidi"/>
        </w:rPr>
        <w:t xml:space="preserve"> </w:t>
      </w:r>
      <w:r w:rsidRPr="00A71383">
        <w:rPr>
          <w:rFonts w:asciiTheme="majorBidi" w:hAnsiTheme="majorBidi" w:cstheme="majorBidi"/>
        </w:rPr>
        <w:t xml:space="preserve">index on SSN. Calculate: </w:t>
      </w:r>
    </w:p>
    <w:p w14:paraId="7EC307B4" w14:textId="1B0B8DA9" w:rsidR="003B17A6" w:rsidRPr="00A71383" w:rsidRDefault="003B17A6" w:rsidP="003B17A6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the index blocking factor </w:t>
      </w:r>
      <w:proofErr w:type="spellStart"/>
      <w:r w:rsidRPr="00A71383">
        <w:rPr>
          <w:rFonts w:asciiTheme="majorBidi" w:hAnsiTheme="majorBidi" w:cstheme="majorBidi"/>
        </w:rPr>
        <w:t>bfr</w:t>
      </w:r>
      <w:proofErr w:type="spellEnd"/>
      <w:r w:rsidRPr="00A71383">
        <w:rPr>
          <w:rFonts w:asciiTheme="majorBidi" w:hAnsiTheme="majorBidi" w:cstheme="majorBidi"/>
        </w:rPr>
        <w:t xml:space="preserve"> </w:t>
      </w:r>
      <w:proofErr w:type="spellStart"/>
      <w:r w:rsidRPr="00A71383">
        <w:rPr>
          <w:rFonts w:asciiTheme="majorBidi" w:hAnsiTheme="majorBidi" w:cstheme="majorBidi"/>
        </w:rPr>
        <w:t>i</w:t>
      </w:r>
      <w:proofErr w:type="spellEnd"/>
      <w:r w:rsidRPr="00A71383">
        <w:rPr>
          <w:rFonts w:asciiTheme="majorBidi" w:hAnsiTheme="majorBidi" w:cstheme="majorBidi"/>
        </w:rPr>
        <w:t xml:space="preserve"> (which is also the index fan-out </w:t>
      </w:r>
      <w:proofErr w:type="spellStart"/>
      <w:r w:rsidRPr="00A71383">
        <w:rPr>
          <w:rFonts w:asciiTheme="majorBidi" w:hAnsiTheme="majorBidi" w:cstheme="majorBidi"/>
        </w:rPr>
        <w:t>fo</w:t>
      </w:r>
      <w:proofErr w:type="spellEnd"/>
      <w:proofErr w:type="gramStart"/>
      <w:r w:rsidRPr="00A71383">
        <w:rPr>
          <w:rFonts w:asciiTheme="majorBidi" w:hAnsiTheme="majorBidi" w:cstheme="majorBidi"/>
        </w:rPr>
        <w:t>);</w:t>
      </w:r>
      <w:proofErr w:type="gramEnd"/>
      <w:r w:rsidRPr="00A71383">
        <w:rPr>
          <w:rFonts w:asciiTheme="majorBidi" w:hAnsiTheme="majorBidi" w:cstheme="majorBidi"/>
        </w:rPr>
        <w:t xml:space="preserve"> </w:t>
      </w:r>
    </w:p>
    <w:p w14:paraId="6AB25838" w14:textId="4FC114F7" w:rsidR="003B17A6" w:rsidRPr="00A71383" w:rsidRDefault="003B17A6" w:rsidP="003B17A6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the number of index entries and the number of </w:t>
      </w:r>
      <w:proofErr w:type="gramStart"/>
      <w:r w:rsidRPr="00A71383">
        <w:rPr>
          <w:rFonts w:asciiTheme="majorBidi" w:hAnsiTheme="majorBidi" w:cstheme="majorBidi"/>
        </w:rPr>
        <w:t>index</w:t>
      </w:r>
      <w:proofErr w:type="gramEnd"/>
      <w:r w:rsidRPr="00A71383">
        <w:rPr>
          <w:rFonts w:asciiTheme="majorBidi" w:hAnsiTheme="majorBidi" w:cstheme="majorBidi"/>
        </w:rPr>
        <w:t xml:space="preserve"> blocks; </w:t>
      </w:r>
    </w:p>
    <w:p w14:paraId="3D4E2C36" w14:textId="0F37A625" w:rsidR="003B17A6" w:rsidRPr="00A71383" w:rsidRDefault="003B17A6" w:rsidP="003B17A6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the number of block accesses needed to search for and retrieve a record from the file given its </w:t>
      </w:r>
      <w:proofErr w:type="spellStart"/>
      <w:r w:rsidRPr="00A71383">
        <w:rPr>
          <w:rFonts w:asciiTheme="majorBidi" w:hAnsiTheme="majorBidi" w:cstheme="majorBidi"/>
        </w:rPr>
        <w:t>ssn</w:t>
      </w:r>
      <w:proofErr w:type="spellEnd"/>
      <w:r w:rsidRPr="00A71383">
        <w:rPr>
          <w:rFonts w:asciiTheme="majorBidi" w:hAnsiTheme="majorBidi" w:cstheme="majorBidi"/>
        </w:rPr>
        <w:t xml:space="preserve"> value using primary index</w:t>
      </w:r>
    </w:p>
    <w:p w14:paraId="64ED8366" w14:textId="685F20A3" w:rsidR="003B17A6" w:rsidRPr="00A71383" w:rsidRDefault="00BF607E" w:rsidP="001B0B2B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Suppose we want to construct a multi-level index on ID field; </w:t>
      </w:r>
      <w:proofErr w:type="spellStart"/>
      <w:r w:rsidRPr="00A71383">
        <w:rPr>
          <w:rFonts w:asciiTheme="majorBidi" w:hAnsiTheme="majorBidi" w:cstheme="majorBidi"/>
        </w:rPr>
        <w:t>calculete</w:t>
      </w:r>
      <w:proofErr w:type="spellEnd"/>
    </w:p>
    <w:p w14:paraId="53C713FF" w14:textId="77777777" w:rsidR="003B17A6" w:rsidRPr="00A71383" w:rsidRDefault="003B17A6" w:rsidP="00BF607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the number of levels needed if we make it into a multi-level </w:t>
      </w:r>
      <w:proofErr w:type="gramStart"/>
      <w:r w:rsidRPr="00A71383">
        <w:rPr>
          <w:rFonts w:asciiTheme="majorBidi" w:hAnsiTheme="majorBidi" w:cstheme="majorBidi"/>
        </w:rPr>
        <w:t>index;</w:t>
      </w:r>
      <w:proofErr w:type="gramEnd"/>
    </w:p>
    <w:p w14:paraId="7A7BF3B8" w14:textId="0831455D" w:rsidR="003B17A6" w:rsidRPr="00A71383" w:rsidRDefault="003B17A6" w:rsidP="00BF607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>the total number</w:t>
      </w:r>
      <w:r w:rsidR="00BF607E" w:rsidRPr="00A71383">
        <w:rPr>
          <w:rFonts w:asciiTheme="majorBidi" w:hAnsiTheme="majorBidi" w:cstheme="majorBidi"/>
        </w:rPr>
        <w:t xml:space="preserve"> of index entries and number </w:t>
      </w:r>
      <w:r w:rsidRPr="00A71383">
        <w:rPr>
          <w:rFonts w:asciiTheme="majorBidi" w:hAnsiTheme="majorBidi" w:cstheme="majorBidi"/>
        </w:rPr>
        <w:t xml:space="preserve">of blocks required by </w:t>
      </w:r>
      <w:r w:rsidR="00BF607E" w:rsidRPr="00A71383">
        <w:rPr>
          <w:rFonts w:asciiTheme="majorBidi" w:hAnsiTheme="majorBidi" w:cstheme="majorBidi"/>
        </w:rPr>
        <w:t xml:space="preserve">each level, </w:t>
      </w:r>
    </w:p>
    <w:p w14:paraId="653EAC04" w14:textId="5D4FED06" w:rsidR="00BF607E" w:rsidRPr="00A71383" w:rsidRDefault="00BF607E" w:rsidP="00BF607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the total number of </w:t>
      </w:r>
      <w:proofErr w:type="gramStart"/>
      <w:r w:rsidRPr="00A71383">
        <w:rPr>
          <w:rFonts w:asciiTheme="majorBidi" w:hAnsiTheme="majorBidi" w:cstheme="majorBidi"/>
        </w:rPr>
        <w:t>block</w:t>
      </w:r>
      <w:proofErr w:type="gramEnd"/>
      <w:r w:rsidRPr="00A71383">
        <w:rPr>
          <w:rFonts w:asciiTheme="majorBidi" w:hAnsiTheme="majorBidi" w:cstheme="majorBidi"/>
        </w:rPr>
        <w:t xml:space="preserve"> required for multi-level index, and </w:t>
      </w:r>
    </w:p>
    <w:p w14:paraId="01F5C5D8" w14:textId="0CBE09CC" w:rsidR="003B17A6" w:rsidRPr="00A71383" w:rsidRDefault="003B17A6" w:rsidP="003B17A6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>the number of block accesses needed to search for and retrieve a record from</w:t>
      </w:r>
      <w:r w:rsidR="00BF607E" w:rsidRPr="00A71383">
        <w:rPr>
          <w:rFonts w:asciiTheme="majorBidi" w:hAnsiTheme="majorBidi" w:cstheme="majorBidi"/>
        </w:rPr>
        <w:t xml:space="preserve"> </w:t>
      </w:r>
      <w:r w:rsidRPr="00A71383">
        <w:rPr>
          <w:rFonts w:asciiTheme="majorBidi" w:hAnsiTheme="majorBidi" w:cstheme="majorBidi"/>
        </w:rPr>
        <w:t xml:space="preserve">the file--given its SSN value--using </w:t>
      </w:r>
      <w:r w:rsidR="00BF607E" w:rsidRPr="00A71383">
        <w:rPr>
          <w:rFonts w:asciiTheme="majorBidi" w:hAnsiTheme="majorBidi" w:cstheme="majorBidi"/>
        </w:rPr>
        <w:t>multi-level index</w:t>
      </w:r>
      <w:r w:rsidRPr="00A71383">
        <w:rPr>
          <w:rFonts w:asciiTheme="majorBidi" w:hAnsiTheme="majorBidi" w:cstheme="majorBidi"/>
        </w:rPr>
        <w:t>.</w:t>
      </w:r>
    </w:p>
    <w:p w14:paraId="3C39C42A" w14:textId="0408E0CB" w:rsidR="003B17A6" w:rsidRPr="00A71383" w:rsidRDefault="003B17A6">
      <w:pPr>
        <w:rPr>
          <w:rFonts w:asciiTheme="majorBidi" w:hAnsiTheme="majorBidi" w:cstheme="majorBidi"/>
        </w:rPr>
      </w:pPr>
    </w:p>
    <w:p w14:paraId="7E3A098B" w14:textId="7CD7739E" w:rsidR="00BC5354" w:rsidRPr="00A71383" w:rsidRDefault="004B2AFF">
      <w:pPr>
        <w:rPr>
          <w:rFonts w:asciiTheme="majorBidi" w:hAnsiTheme="majorBidi" w:cstheme="majorBidi"/>
          <w:b/>
          <w:bCs/>
        </w:rPr>
      </w:pPr>
      <w:r w:rsidRPr="00A71383">
        <w:rPr>
          <w:rFonts w:asciiTheme="majorBidi" w:hAnsiTheme="majorBidi" w:cstheme="majorBidi"/>
          <w:b/>
          <w:bCs/>
        </w:rPr>
        <w:t xml:space="preserve">Q2: </w:t>
      </w:r>
      <w:r w:rsidR="00BC5354" w:rsidRPr="00A71383">
        <w:rPr>
          <w:rFonts w:asciiTheme="majorBidi" w:hAnsiTheme="majorBidi" w:cstheme="majorBidi"/>
        </w:rPr>
        <w:t>Suppose we construct B+ index on ID and order of tree is 100. calculate</w:t>
      </w:r>
    </w:p>
    <w:p w14:paraId="45B1F26C" w14:textId="77777777" w:rsidR="00BC5354" w:rsidRPr="00A71383" w:rsidRDefault="00BC5354" w:rsidP="00A71383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What is the maximum capacity of 4 level B+ tree? </w:t>
      </w:r>
    </w:p>
    <w:p w14:paraId="1D453B74" w14:textId="0CB062E6" w:rsidR="00BC5354" w:rsidRPr="00A71383" w:rsidRDefault="00BC5354" w:rsidP="00A71383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bookmarkStart w:id="0" w:name="_Hlk87046791"/>
      <w:r w:rsidRPr="00A71383">
        <w:rPr>
          <w:rFonts w:asciiTheme="majorBidi" w:hAnsiTheme="majorBidi" w:cstheme="majorBidi"/>
        </w:rPr>
        <w:t>How many block accesses needed to search for and retrieve a record from the file--given its SSN value—using the above 4 level B+ tree.</w:t>
      </w:r>
    </w:p>
    <w:bookmarkEnd w:id="0"/>
    <w:p w14:paraId="63A4813E" w14:textId="0406A4EA" w:rsidR="00A11E0D" w:rsidRPr="00A71383" w:rsidRDefault="00BC5354" w:rsidP="00BC5354">
      <w:pPr>
        <w:autoSpaceDE w:val="0"/>
        <w:autoSpaceDN w:val="0"/>
        <w:adjustRightInd w:val="0"/>
        <w:ind w:left="60"/>
        <w:rPr>
          <w:rFonts w:asciiTheme="majorBidi" w:hAnsiTheme="majorBidi" w:cstheme="majorBidi"/>
          <w:b/>
          <w:bCs/>
        </w:rPr>
      </w:pPr>
      <w:r w:rsidRPr="00A71383">
        <w:rPr>
          <w:rFonts w:asciiTheme="majorBidi" w:hAnsiTheme="majorBidi" w:cstheme="majorBidi"/>
          <w:b/>
          <w:bCs/>
        </w:rPr>
        <w:t xml:space="preserve">  </w:t>
      </w:r>
    </w:p>
    <w:p w14:paraId="6CD00273" w14:textId="14B940D7" w:rsidR="00A71383" w:rsidRPr="00A71383" w:rsidRDefault="00A71383" w:rsidP="00A71383">
      <w:pPr>
        <w:rPr>
          <w:rFonts w:asciiTheme="majorBidi" w:hAnsiTheme="majorBidi" w:cstheme="majorBidi"/>
        </w:rPr>
      </w:pPr>
      <w:r w:rsidRPr="009F23BF">
        <w:rPr>
          <w:rFonts w:asciiTheme="majorBidi" w:hAnsiTheme="majorBidi" w:cstheme="majorBidi"/>
          <w:b/>
          <w:bCs/>
        </w:rPr>
        <w:t>Q3:</w:t>
      </w:r>
      <w:r w:rsidRPr="00A71383">
        <w:rPr>
          <w:rFonts w:asciiTheme="majorBidi" w:hAnsiTheme="majorBidi" w:cstheme="majorBidi"/>
        </w:rPr>
        <w:t xml:space="preserve"> Suppose that a page can contain at most four data values and that all data values are integers. Using only B+ trees of order </w:t>
      </w:r>
      <w:r w:rsidR="00B7759A">
        <w:rPr>
          <w:rFonts w:asciiTheme="majorBidi" w:hAnsiTheme="majorBidi" w:cstheme="majorBidi"/>
        </w:rPr>
        <w:t>5</w:t>
      </w:r>
      <w:r w:rsidRPr="00A71383">
        <w:rPr>
          <w:rFonts w:asciiTheme="majorBidi" w:hAnsiTheme="majorBidi" w:cstheme="majorBidi"/>
        </w:rPr>
        <w:t xml:space="preserve">, give examples of each of the following: </w:t>
      </w:r>
    </w:p>
    <w:p w14:paraId="02FAEAAB" w14:textId="77777777" w:rsidR="00A71383" w:rsidRPr="00A71383" w:rsidRDefault="00A71383" w:rsidP="00A71383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A B+ tree whose height changes from 2 to 3 when the value 25 is inserted. Show your structure before and after the insertion. </w:t>
      </w:r>
    </w:p>
    <w:p w14:paraId="6F096362" w14:textId="77777777" w:rsidR="00A71383" w:rsidRPr="00A71383" w:rsidRDefault="00A71383" w:rsidP="00A71383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A B+ tree in which the deletion of the value 25 leads to a redistribution. Show your structure before and after the deletion. </w:t>
      </w:r>
    </w:p>
    <w:p w14:paraId="56368876" w14:textId="77777777" w:rsidR="00A71383" w:rsidRPr="00A71383" w:rsidRDefault="00A71383" w:rsidP="00A71383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A71383">
        <w:rPr>
          <w:rFonts w:asciiTheme="majorBidi" w:hAnsiTheme="majorBidi" w:cstheme="majorBidi"/>
        </w:rPr>
        <w:t xml:space="preserve">A B+ tree in which the deletion of the value 25 causes a merge of two nodes but without altering the height of the tree. </w:t>
      </w:r>
    </w:p>
    <w:p w14:paraId="2DDDB0AD" w14:textId="3DE7C545" w:rsidR="00A11E0D" w:rsidRDefault="00A11E0D"/>
    <w:p w14:paraId="7F87BD1B" w14:textId="156EBB3C" w:rsidR="005479A3" w:rsidRDefault="005479A3"/>
    <w:p w14:paraId="54119B2D" w14:textId="77777777" w:rsidR="005479A3" w:rsidRPr="003B17A6" w:rsidRDefault="005479A3"/>
    <w:sectPr w:rsidR="005479A3" w:rsidRPr="003B1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614D1"/>
    <w:multiLevelType w:val="hybridMultilevel"/>
    <w:tmpl w:val="98DC95A4"/>
    <w:lvl w:ilvl="0" w:tplc="0409000F">
      <w:start w:val="1"/>
      <w:numFmt w:val="decimal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30EB5"/>
    <w:multiLevelType w:val="hybridMultilevel"/>
    <w:tmpl w:val="7C6A59D2"/>
    <w:lvl w:ilvl="0" w:tplc="9814B6E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461773"/>
    <w:multiLevelType w:val="hybridMultilevel"/>
    <w:tmpl w:val="7C6A59D2"/>
    <w:lvl w:ilvl="0" w:tplc="9814B6E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FA3699"/>
    <w:multiLevelType w:val="hybridMultilevel"/>
    <w:tmpl w:val="98DC95A4"/>
    <w:lvl w:ilvl="0" w:tplc="0409000F">
      <w:start w:val="1"/>
      <w:numFmt w:val="decimal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C193E"/>
    <w:multiLevelType w:val="hybridMultilevel"/>
    <w:tmpl w:val="09F0909A"/>
    <w:lvl w:ilvl="0" w:tplc="9814B6E8">
      <w:start w:val="1"/>
      <w:numFmt w:val="lowerRoman"/>
      <w:lvlText w:val="(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A45055"/>
    <w:multiLevelType w:val="hybridMultilevel"/>
    <w:tmpl w:val="1856D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3F05C2"/>
    <w:multiLevelType w:val="hybridMultilevel"/>
    <w:tmpl w:val="1856D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sDAzMDa2tDQxMLRQ0lEKTi0uzszPAykwqgUAjL17hiwAAAA="/>
  </w:docVars>
  <w:rsids>
    <w:rsidRoot w:val="00BE1515"/>
    <w:rsid w:val="00087252"/>
    <w:rsid w:val="001B0B2B"/>
    <w:rsid w:val="003B17A6"/>
    <w:rsid w:val="004B2AFF"/>
    <w:rsid w:val="005479A3"/>
    <w:rsid w:val="005B4B26"/>
    <w:rsid w:val="007C1C5D"/>
    <w:rsid w:val="008E0EB9"/>
    <w:rsid w:val="009F23BF"/>
    <w:rsid w:val="00A11E0D"/>
    <w:rsid w:val="00A71383"/>
    <w:rsid w:val="00B7759A"/>
    <w:rsid w:val="00BC5354"/>
    <w:rsid w:val="00BE1515"/>
    <w:rsid w:val="00BF6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13181"/>
  <w15:chartTrackingRefBased/>
  <w15:docId w15:val="{8FE07ACB-4657-47E6-9DC0-EE22F866F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7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1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13</cp:revision>
  <dcterms:created xsi:type="dcterms:W3CDTF">2021-11-05T17:56:00Z</dcterms:created>
  <dcterms:modified xsi:type="dcterms:W3CDTF">2021-11-10T10:01:00Z</dcterms:modified>
</cp:coreProperties>
</file>